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་ག་འདྲེས་སོ། །འདིར་ཚད་མ་དང་གཞལ་བྱ་གཉི་ག་འདྲེས་པར་མཐོང་སྟེ། གང་གི་ཕྱིར་གཞལ་བྱ་ཡོད་ན་</w:t>
      </w:r>
      <w:r>
        <w:rPr>
          <w:rStyle w:val="FootnoteReference"/>
        </w:rPr>
        <w:footnoteReference w:id="23"/>
      </w:r>
      <w:r>
        <w:t xml:space="preserve">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་གར་འགྱུར་ལ། གཞལ་བྱ་ཡང་གཉི་ག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4"/>
      </w:r>
      <w:r>
        <w:t xml:space="preserve">བྱེད་པ་ཞེས་བྱ་བའི་དོན་ཡིན་པ</w:t>
      </w:r>
      <w:r>
        <w:rPr>
          <w:rStyle w:val="FootnoteReference"/>
        </w:rPr>
        <w:footnoteReference w:id="25"/>
      </w:r>
      <w:r>
        <w:t xml:space="preserve">། དེའི་ཕྱིར་རང་ལས་གྲུབ་པ་མ་ཡིན་ནོ། །གཞན་ཡང་། ཡོད་པ་དང་མེད་པ་དང་གཉི་གའི་དངོས་པོ་དག་ནི་</w:t>
      </w:r>
      <w:r>
        <w:rPr>
          <w:rStyle w:val="FootnoteReference"/>
        </w:rPr>
        <w:footnoteReference w:id="26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7"/>
      </w:r>
      <w:r>
        <w:t xml:space="preserve">གཉི་ག་གང་ཞིག་ཡིན་གྲང་[༡༠༠ན]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</w:t>
      </w:r>
      <w:r>
        <w:rPr>
          <w:rStyle w:val="FootnoteReference"/>
        </w:rPr>
        <w:footnoteReference w:id="29"/>
      </w:r>
      <w:r>
        <w:t xml:space="preserve">ཕྱིར་རོ། །ཉེས་པ་གཉི་ག་ཡོད་པའི་ཕྱིར་གཉི་ག་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0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1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2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3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</w:t>
      </w:r>
      <w:r>
        <w:rPr>
          <w:rStyle w:val="FootnoteReference"/>
        </w:rPr>
        <w:footnoteReference w:id="35"/>
      </w:r>
      <w:r>
        <w:t xml:space="preserve">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་སྦྱིན་</w:t>
      </w:r>
      <w:r>
        <w:rPr>
          <w:rStyle w:val="FootnoteReference"/>
        </w:rPr>
        <w:footnoteReference w:id="36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7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8"/>
      </w:r>
      <w:r>
        <w:t xml:space="preserve">ཆོས་མཐུན་པ་ཉིད་མ་ཡིན་ནོ། །གཞན་ཡང་ཐག་རིང་པོ་ན་ཡོད་པའི་མེ་</w:t>
      </w:r>
      <w:r>
        <w:rPr>
          <w:rStyle w:val="FootnoteReference"/>
        </w:rPr>
        <w:footnoteReference w:id="39"/>
      </w:r>
      <w:r>
        <w:t xml:space="preserve">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40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41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2"/>
      </w:r>
      <w:r>
        <w:t xml:space="preserve">དེ་ནི་དཔེ་</w:t>
      </w:r>
      <w:r>
        <w:rPr>
          <w:rStyle w:val="FootnoteReference"/>
        </w:rPr>
        <w:footnoteReference w:id="43"/>
      </w:r>
      <w:r>
        <w:t xml:space="preserve">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4"/>
      </w:r>
      <w:r>
        <w:t xml:space="preserve">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45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</w:t>
      </w:r>
      <w:r>
        <w:rPr>
          <w:rStyle w:val="FootnoteReference"/>
        </w:rPr>
        <w:footnoteReference w:id="46"/>
      </w:r>
      <w:r>
        <w:t xml:space="preserve">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7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8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9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50"/>
      </w:r>
      <w:r>
        <w:t xml:space="preserve">་ཁས་བླངས་པའི་</w:t>
      </w:r>
      <w:r>
        <w:rPr>
          <w:rStyle w:val="FootnoteReference"/>
        </w:rPr>
        <w:footnoteReference w:id="51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2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3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4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</w:t>
      </w:r>
      <w:r>
        <w:rPr>
          <w:rStyle w:val="FootnoteReference"/>
        </w:rPr>
        <w:footnoteReference w:id="55"/>
      </w:r>
      <w:r>
        <w:t xml:space="preserve">སྐྱེས་པ་དག་རྒྱུ་དང་</w:t>
      </w:r>
      <w:r>
        <w:rPr>
          <w:rStyle w:val="FootnoteReference"/>
        </w:rPr>
        <w:footnoteReference w:id="56"/>
      </w:r>
      <w:r>
        <w:t xml:space="preserve">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7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58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9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60"/>
      </w:r>
      <w:r>
        <w:t xml:space="preserve">དེ་ཡང་དུས་གསུམ་དུ་མི་འགྲུབ་སྟེ་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པ་</w:t>
      </w:r>
      <w:r>
        <w:rPr>
          <w:rStyle w:val="FootnoteReference"/>
        </w:rPr>
        <w:footnoteReference w:id="67"/>
      </w:r>
      <w:r>
        <w:t xml:space="preserve">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 །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</w:t>
      </w:r>
      <w:r>
        <w:rPr>
          <w:rStyle w:val="FootnoteReference"/>
        </w:rPr>
        <w:footnoteReference w:id="73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</w:t>
      </w:r>
      <w:r>
        <w:rPr>
          <w:rStyle w:val="FootnoteReference"/>
        </w:rPr>
        <w:footnoteReference w:id="79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81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84"/>
      </w:r>
      <w:r>
        <w:t xml:space="preserve">ནི་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</w:t>
      </w:r>
      <w:r>
        <w:rPr>
          <w:rStyle w:val="FootnoteReference"/>
        </w:rPr>
        <w:footnoteReference w:id="86"/>
      </w:r>
      <w:r>
        <w:t xml:space="preserve">དབང་པོ་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 །དེ་</w:t>
      </w:r>
      <w:r>
        <w:rPr>
          <w:rStyle w:val="FootnoteReference"/>
        </w:rPr>
        <w:footnoteReference w:id="91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དེའི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 །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་ག་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་ག་གྲུབ་པ་ཡིན་ནོ། །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2"/>
      </w:r>
      <w:r>
        <w:t xml:space="preserve">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</w:t>
      </w:r>
      <w:r>
        <w:rPr>
          <w:rStyle w:val="FootnoteReference"/>
        </w:rPr>
        <w:footnoteReference w:id="103"/>
      </w:r>
      <w:r>
        <w:t xml:space="preserve">ཞེ་ན། སྡོང་དུམ་ལ་བྱའི་ཚང་བཅས་པ་སོགས་པའི་</w:t>
      </w:r>
      <w:r>
        <w:rPr>
          <w:rStyle w:val="FootnoteReference"/>
        </w:rPr>
        <w:footnoteReference w:id="104"/>
      </w:r>
      <w:r>
        <w:t xml:space="preserve">རྒྱུ་མཚན་དམིགས་པས་འདི་</w:t>
      </w:r>
      <w:r>
        <w:rPr>
          <w:rStyle w:val="FootnoteReference"/>
        </w:rPr>
        <w:footnoteReference w:id="105"/>
      </w:r>
      <w:r>
        <w:t xml:space="preserve">ན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106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</w:t>
      </w:r>
      <w:r>
        <w:rPr>
          <w:rStyle w:val="FootnoteReference"/>
        </w:rPr>
        <w:footnoteReference w:id="107"/>
      </w:r>
      <w:r>
        <w:t xml:space="preserve">གི་ཤེས་པ་ངེས་པར་མ་སྐྱེས་པའི་དགོས་པ་</w:t>
      </w:r>
      <w:r>
        <w:rPr>
          <w:rStyle w:val="FootnoteReference"/>
        </w:rPr>
        <w:footnoteReference w:id="108"/>
      </w:r>
      <w:r>
        <w:t xml:space="preserve">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</w:t>
      </w:r>
      <w:r>
        <w:rPr>
          <w:rStyle w:val="FootnoteReference"/>
        </w:rPr>
        <w:footnoteReference w:id="109"/>
      </w:r>
      <w:r>
        <w:t xml:space="preserve">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110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1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112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113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4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115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</w:t>
      </w:r>
      <w:r>
        <w:rPr>
          <w:rStyle w:val="FootnoteReference"/>
        </w:rPr>
        <w:footnoteReference w:id="116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117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8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119"/>
      </w:r>
      <w:r>
        <w:t xml:space="preserve">ཡིན་ཏེ། དེ་ལ་</w:t>
      </w:r>
      <w:r>
        <w:rPr>
          <w:rStyle w:val="FootnoteReference"/>
        </w:rPr>
        <w:footnoteReference w:id="120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121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པོ། །</w:t>
      </w:r>
      <w:r>
        <w:rPr>
          <w:rStyle w:val="FootnoteReference"/>
        </w:rPr>
        <w:footnoteReference w:id="122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</w:t>
      </w:r>
      <w:r>
        <w:rPr>
          <w:rStyle w:val="FootnoteReference"/>
        </w:rPr>
        <w:footnoteReference w:id="123"/>
      </w:r>
      <w:r>
        <w:t xml:space="preserve">མ་ཡིན་ནོ། །དེས་ན་ཐམས་ཅད་མ་</w:t>
      </w:r>
      <w:r>
        <w:rPr>
          <w:rStyle w:val="FootnoteReference"/>
        </w:rPr>
        <w:footnoteReference w:id="124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5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6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27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8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29"/>
      </w:r>
      <w:r>
        <w:t xml:space="preserve">ཡིན་པ་ལའོ། འོན་ཏེ་ཡན་ལག་ལྔ་ལས་གཞན་པ་གཅིག་</w:t>
      </w:r>
      <w:r>
        <w:rPr>
          <w:rStyle w:val="FootnoteReference"/>
        </w:rPr>
        <w:footnoteReference w:id="130"/>
      </w:r>
      <w:r>
        <w:t xml:space="preserve">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31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2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3"/>
      </w:r>
      <w:r>
        <w:t xml:space="preserve">དེ་བཞིན་དུ་ན་</w:t>
      </w:r>
      <w:r>
        <w:rPr>
          <w:rStyle w:val="FootnoteReference"/>
        </w:rPr>
        <w:footnoteReference w:id="134"/>
      </w:r>
      <w:r>
        <w:t xml:space="preserve">དམ་བཅའ་པ་ལ་སོགས་པ་</w:t>
      </w:r>
      <w:r>
        <w:rPr>
          <w:rStyle w:val="FootnoteReference"/>
        </w:rPr>
        <w:footnoteReference w:id="135"/>
      </w:r>
      <w:r>
        <w:t xml:space="preserve">ལ་ཡན་ལག་ཅན་ཡོད་པ་མ་ཡིན་</w:t>
      </w:r>
      <w:r>
        <w:rPr>
          <w:rStyle w:val="FootnoteReference"/>
        </w:rPr>
        <w:footnoteReference w:id="136"/>
      </w:r>
      <w:r>
        <w:t xml:space="preserve">ནོ་ཞེ་ན་བརྗོད་པར་བྱ་སྟེ་མ་ཡིན་ཏེ</w:t>
      </w:r>
      <w:r>
        <w:rPr>
          <w:rStyle w:val="FootnoteReference"/>
        </w:rPr>
        <w:footnoteReference w:id="137"/>
      </w:r>
      <w:r>
        <w:t xml:space="preserve">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8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39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ལ་</w:t>
      </w:r>
      <w:r>
        <w:rPr>
          <w:rStyle w:val="FootnoteReference"/>
        </w:rPr>
        <w:footnoteReference w:id="140"/>
      </w:r>
      <w:r>
        <w:t xml:space="preserve">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41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2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</w:t>
      </w:r>
      <w:r>
        <w:rPr>
          <w:rStyle w:val="FootnoteReference"/>
        </w:rPr>
        <w:footnoteReference w:id="143"/>
      </w:r>
      <w:r>
        <w:t xml:space="preserve">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44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5"/>
      </w:r>
      <w:r>
        <w:t xml:space="preserve">འདི་དག་ཐམས་ཅད་ཡན་ལག་གི་སྒོ་ནས་ཡན་ལག་ཅན་སྒྲུབ་པར་འདོད་པ་ལ་བརྗོད་པར་བྱའོ། །གཞན་ཡང་། དམ་བཅའ་བ་ལས་གཏན་ཚིགས་གཞན་དང་གཞན་མ་ཡིན་པའི་ཕྱིར་གཏན་ཚིགས་མ་ཡིན་ནོ། །དམ་བཅའ་བ་ནི་སྒྲུབ་བྱེད་ན་གང་པོས་</w:t>
      </w:r>
      <w:r>
        <w:rPr>
          <w:rStyle w:val="FootnoteReference"/>
        </w:rPr>
        <w:footnoteReference w:id="146"/>
      </w:r>
      <w:r>
        <w:t xml:space="preserve">པོས་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47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8"/>
      </w:r>
      <w:r>
        <w:t xml:space="preserve">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</w:t>
      </w:r>
      <w:r>
        <w:rPr>
          <w:rStyle w:val="FootnoteReference"/>
        </w:rPr>
        <w:footnoteReference w:id="149"/>
      </w:r>
      <w:r>
        <w:t xml:space="preserve">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50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1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52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3"/>
      </w:r>
      <w:r>
        <w:t xml:space="preserve">དག་ཀྱང་ཡོད་པ་མ་</w:t>
      </w:r>
      <w:r>
        <w:rPr>
          <w:rStyle w:val="FootnoteReference"/>
        </w:rPr>
        <w:footnoteReference w:id="154"/>
      </w:r>
      <w:r>
        <w:t xml:space="preserve">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</w:t>
      </w:r>
      <w:r>
        <w:rPr>
          <w:rStyle w:val="FootnoteReference"/>
        </w:rPr>
        <w:footnoteReference w:id="155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6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7"/>
      </w:r>
      <w:r>
        <w:t xml:space="preserve">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58"/>
      </w:r>
      <w:r>
        <w:t xml:space="preserve">རྟག་པ་མ་ཡིན་ཏེ། མི་རྟག་པ་ཉིད་ཀྱི་ཕྱིར་རོ། །གང་གི་ཕྱིར་རང་ཉིད་ཀྱིས་མེད་པས་རྟག་པའི་ངོ་བོ་ཉིད་མེད་པ་ཡིན་ནོ</w:t>
      </w:r>
      <w:r>
        <w:rPr>
          <w:rStyle w:val="FootnoteReference"/>
        </w:rPr>
        <w:footnoteReference w:id="159"/>
      </w:r>
      <w:r>
        <w:t xml:space="preserve">དེའི་ཚེ་གཏན་ཚིགས་</w:t>
      </w:r>
      <w:r>
        <w:rPr>
          <w:rStyle w:val="FootnoteReference"/>
        </w:rPr>
        <w:footnoteReference w:id="160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61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2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63"/>
      </w:r>
      <w:r>
        <w:t xml:space="preserve">། ཇི་ལྟར་པྲའི་ཡི་གེ་་། ཏིའི་ཡི་གེ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65"/>
      </w:r>
      <w:r>
        <w:t xml:space="preserve">ཡི་གེ་མེད་དོ། །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6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7"/>
      </w:r>
      <w:r>
        <w:t xml:space="preserve">མེད་པ་ཡིན་ནོ། །སྨྲས་པ། གང་གི་ཕྱིར་བརྟགས་</w:t>
      </w:r>
      <w:r>
        <w:rPr>
          <w:rStyle w:val="FootnoteReference"/>
        </w:rPr>
        <w:footnoteReference w:id="168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69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70"/>
      </w:r>
      <w:r>
        <w:t xml:space="preserve">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</w:t>
      </w:r>
      <w:r>
        <w:rPr>
          <w:rStyle w:val="FootnoteReference"/>
        </w:rPr>
        <w:footnoteReference w:id="171"/>
      </w:r>
      <w:r>
        <w:t xml:space="preserve">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2"/>
      </w:r>
      <w:r>
        <w:t xml:space="preserve">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73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4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5"/>
      </w:r>
      <w:r>
        <w:t xml:space="preserve">མེད་པའི་ཕྱིར་གཏན་ལ་ཕབ་པ་མེད་དོ། །འདིར་བུམ་པ་དང་། ཡོད་པ་དང་། གཅིག་</w:t>
      </w:r>
      <w:r>
        <w:rPr>
          <w:rStyle w:val="FootnoteReference"/>
        </w:rPr>
        <w:footnoteReference w:id="176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7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8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79"/>
      </w:r>
      <w:r>
        <w:t xml:space="preserve">སྲིད་པ་དེ་ལ་ནུས་པ་ཡོད་པར་འགྱུར་ཏེ། དབང་དང་ནུས་པ་</w:t>
      </w:r>
      <w:r>
        <w:rPr>
          <w:rStyle w:val="FootnoteReference"/>
        </w:rPr>
        <w:footnoteReference w:id="180"/>
      </w:r>
      <w:r>
        <w:t xml:space="preserve">ལྡན་དང་གྲོང་ཁྱེར་འཇིག་པར་བྱེད་པ་བཞིན་ནོ། །འོན་ཏེ་དེ་ལྟ་མ་ཡིན་ན་དེ་ལྟ་བས་ན་གཅིག་</w:t>
      </w:r>
      <w:r>
        <w:rPr>
          <w:rStyle w:val="FootnoteReference"/>
        </w:rPr>
        <w:footnoteReference w:id="181"/>
      </w:r>
      <w:r>
        <w:t xml:space="preserve">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82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་ག་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3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</w:t>
      </w:r>
      <w:r>
        <w:rPr>
          <w:rStyle w:val="FootnoteReference"/>
        </w:rPr>
        <w:footnoteReference w:id="184"/>
      </w:r>
      <w:r>
        <w:t xml:space="preserve">གལ་ཏེ་བུམ་པ་མངོན་པར་བརྗོད་པ་དང་།[༡༠༦བ]བུམ་པ་གཅིག་</w:t>
      </w:r>
      <w:r>
        <w:rPr>
          <w:rStyle w:val="FootnoteReference"/>
        </w:rPr>
        <w:footnoteReference w:id="185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6"/>
      </w:r>
      <w:r>
        <w:t xml:space="preserve">རྟོགས་ནས་བུམ་པ་ལ་སོགས་པ་འགྲུབ་པར་འགྱུར་རོ། །བུམ་པ་ཞེས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7"/>
      </w:r>
      <w:r>
        <w:t xml:space="preserve">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8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89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90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91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92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</w:t>
      </w:r>
      <w:r>
        <w:rPr>
          <w:rStyle w:val="FootnoteReference"/>
        </w:rPr>
        <w:footnoteReference w:id="193"/>
      </w:r>
      <w:r>
        <w:t xml:space="preserve">ཕྱོགས་དང་ནི་</w:t>
      </w:r>
      <w:r>
        <w:rPr>
          <w:rStyle w:val="FootnoteReference"/>
        </w:rPr>
        <w:footnoteReference w:id="194"/>
      </w:r>
      <w:r>
        <w:t xml:space="preserve">ས་གཞི་དང་། །འོད་ཟེར་རྡོ་རྗེ་ཕྱུགས་དང་མིག །[༡༠༧ན]ཆུ་དང་མཐོ་རིས་དོན་དགུ་</w:t>
      </w:r>
      <w:r>
        <w:rPr>
          <w:rStyle w:val="FootnoteReference"/>
        </w:rPr>
        <w:footnoteReference w:id="195"/>
      </w:r>
      <w:r>
        <w:t xml:space="preserve">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། །</w:t>
      </w:r>
      <w:r>
        <w:rPr>
          <w:rStyle w:val="FootnoteReference"/>
        </w:rPr>
        <w:footnoteReference w:id="196"/>
      </w:r>
      <w:r>
        <w:t xml:space="preserve">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97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98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199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0"/>
      </w:r>
      <w:r>
        <w:t xml:space="preserve">ལ་འཇུག་པ་ཡིན་ནོ། །མེད་པ་དང་ཡོད་པ་མ་ཡིན་པ་དང་འདོགས་པ་</w:t>
      </w:r>
      <w:r>
        <w:rPr>
          <w:rStyle w:val="FootnoteReference"/>
        </w:rPr>
        <w:footnoteReference w:id="201"/>
      </w:r>
      <w:r>
        <w:t xml:space="preserve">ཞེས་བྱ་བའི་</w:t>
      </w:r>
      <w:r>
        <w:rPr>
          <w:rStyle w:val="FootnoteReference"/>
        </w:rPr>
        <w:footnoteReference w:id="202"/>
      </w:r>
      <w:r>
        <w:t xml:space="preserve">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203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4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205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206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</w:t>
      </w:r>
      <w:r>
        <w:rPr>
          <w:rStyle w:val="FootnoteReference"/>
        </w:rPr>
        <w:footnoteReference w:id="207"/>
      </w:r>
      <w:r>
        <w:t xml:space="preserve">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208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09"/>
      </w:r>
      <w:r>
        <w:t xml:space="preserve">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0"/>
      </w:r>
      <w:r>
        <w:t xml:space="preserve">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1"/>
      </w:r>
      <w:r>
        <w:t xml:space="preserve">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212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ཡིན་ནོ། །གང་ལས་ཤེ་ན་</w:t>
      </w:r>
      <w:r>
        <w:rPr>
          <w:rStyle w:val="FootnoteReference"/>
        </w:rPr>
        <w:footnoteReference w:id="213"/>
      </w:r>
      <w:r>
        <w:t xml:space="preserve">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214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་ག་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</w:t>
      </w:r>
      <w:r>
        <w:rPr>
          <w:rStyle w:val="FootnoteReference"/>
        </w:rPr>
        <w:footnoteReference w:id="215"/>
      </w:r>
      <w:r>
        <w:t xml:space="preserve">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</w:t>
      </w:r>
      <w:r>
        <w:rPr>
          <w:rStyle w:val="FootnoteReference"/>
        </w:rPr>
        <w:footnoteReference w:id="216"/>
      </w:r>
      <w:r>
        <w:t xml:space="preserve">ཚིགས་མེད་པའི་ཕྱིར་རོ། །གཉི་ག་དུས་གཅིག་ཏུ་གནས་པ་ན་</w:t>
      </w:r>
      <w:r>
        <w:rPr>
          <w:rStyle w:val="FootnoteReference"/>
        </w:rPr>
        <w:footnoteReference w:id="217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18"/>
      </w:r>
      <w:r>
        <w:t xml:space="preserve">ཁོ་ནར་ལན་</w:t>
      </w:r>
      <w:r>
        <w:rPr>
          <w:rStyle w:val="FootnoteReference"/>
        </w:rPr>
        <w:footnoteReference w:id="219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་</w:t>
      </w:r>
      <w:r>
        <w:rPr>
          <w:rStyle w:val="FootnoteReference"/>
        </w:rPr>
        <w:footnoteReference w:id="220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ཕྱིརཡང་</w:t>
      </w:r>
      <w:r>
        <w:rPr>
          <w:rStyle w:val="FootnoteReference"/>
        </w:rPr>
        <w:footnoteReference w:id="221"/>
      </w:r>
      <w:r>
        <w:t xml:space="preserve">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222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223"/>
      </w:r>
      <w:r>
        <w:t xml:space="preserve">འགྱུར་བ་ཞེས་བྱ་བ་ནི་མ་འོངས་པའོ། །དེ་བཞིན་དུ་</w:t>
      </w:r>
      <w:r>
        <w:rPr>
          <w:rStyle w:val="FootnoteReference"/>
        </w:rPr>
        <w:footnoteReference w:id="224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5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6"/>
      </w:r>
      <w:r>
        <w:t xml:space="preserve">འདས་པ་</w:t>
      </w:r>
      <w:r>
        <w:rPr>
          <w:rStyle w:val="FootnoteReference"/>
        </w:rPr>
        <w:footnoteReference w:id="227"/>
      </w:r>
      <w:r>
        <w:t xml:space="preserve">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228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</w:t>
      </w:r>
      <w:r>
        <w:rPr>
          <w:rStyle w:val="FootnoteReference"/>
        </w:rPr>
        <w:footnoteReference w:id="229"/>
      </w:r>
      <w:r>
        <w:t xml:space="preserve">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230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231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232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ཟློས་པ་བརྗོད་པ་སྲིད་</w:t>
      </w:r>
      <w:r>
        <w:rPr>
          <w:rStyle w:val="FootnoteReference"/>
        </w:rPr>
        <w:footnoteReference w:id="233"/>
      </w:r>
      <w:r>
        <w:t xml:space="preserve">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234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235"/>
      </w:r>
      <w:r>
        <w:t xml:space="preserve">གནས་ཀྱང་དེ་བཞིན་ནོ། །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36"/>
      </w:r>
      <w:r>
        <w:t xml:space="preserve">ལས་འགྱུར་གྲང་ན།རྣམ་པ་གཉི་ག་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237"/>
      </w:r>
      <w:r>
        <w:t xml:space="preserve">གནས་ལ་ནི་ཚར་གཅད་པ་</w:t>
      </w:r>
      <w:r>
        <w:rPr>
          <w:rStyle w:val="FootnoteReference"/>
        </w:rPr>
        <w:footnoteReference w:id="238"/>
      </w:r>
      <w:r>
        <w:t xml:space="preserve">མེད་དེ་བཅིངས་པ་</w:t>
      </w:r>
      <w:r>
        <w:rPr>
          <w:rStyle w:val="FootnoteReference"/>
        </w:rPr>
        <w:footnoteReference w:id="239"/>
      </w:r>
      <w:r>
        <w:t xml:space="preserve">བཞིན་ནོ། །ཚར་གཅད་པའི་</w:t>
      </w:r>
      <w:r>
        <w:rPr>
          <w:rStyle w:val="FootnoteReference"/>
        </w:rPr>
        <w:footnoteReference w:id="240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1"/>
      </w:r>
      <w:r>
        <w:t xml:space="preserve">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242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་ག་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243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4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ཅོ་ན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ག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དག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བང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གལ་ཏེ་ཐོག་མ་མ་གྲུབ་ན་དབུས་དང་མཐའ་གཉིས་མ་གྲུབ་པོ།</w:t>
      </w:r>
      <w:r>
        <w:t xml:space="preserve">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ྨྲ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་ལ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ཅས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ཏིའི་ཡི་གེ་དང་།</w:t>
      </w:r>
      <w:r>
        <w:t xml:space="preserve">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ོ་དང་ན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པ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བྱེད་པ་དེ་ལྟ་ན་ཡང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ཞེས་པར་མ་གཞན་ནང་མེད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ཀྱིས་ཟློས་པ་བརྗོད་པ་སྲིད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བཅ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6d28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3Z</dcterms:created>
  <dcterms:modified xsi:type="dcterms:W3CDTF">2017-04-22T22:55:03Z</dcterms:modified>
</cp:coreProperties>
</file>